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3EE4A" w14:textId="77777777" w:rsidR="006646FE" w:rsidRPr="00530E9C" w:rsidRDefault="006646FE" w:rsidP="006646FE">
      <w:pPr>
        <w:jc w:val="center"/>
        <w:rPr>
          <w:b/>
          <w:sz w:val="28"/>
          <w:szCs w:val="28"/>
        </w:rPr>
      </w:pPr>
      <w:r w:rsidRPr="00721EF5">
        <w:rPr>
          <w:b/>
          <w:sz w:val="28"/>
          <w:szCs w:val="28"/>
        </w:rPr>
        <w:tab/>
      </w:r>
      <w:r w:rsidRPr="00721EF5">
        <w:rPr>
          <w:b/>
          <w:sz w:val="28"/>
          <w:szCs w:val="28"/>
        </w:rPr>
        <w:tab/>
      </w:r>
    </w:p>
    <w:p w14:paraId="58597016" w14:textId="7C7B988C" w:rsidR="006646FE" w:rsidRPr="00530E9C" w:rsidRDefault="006646FE" w:rsidP="006646FE">
      <w:pPr>
        <w:jc w:val="center"/>
        <w:rPr>
          <w:b/>
          <w:sz w:val="28"/>
          <w:szCs w:val="28"/>
        </w:rPr>
      </w:pPr>
      <w:r w:rsidRPr="00412A79"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43B4A121" wp14:editId="6A746F27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855006" cy="857496"/>
            <wp:effectExtent l="0" t="0" r="2540" b="0"/>
            <wp:wrapNone/>
            <wp:docPr id="29" name="Picture 29" descr="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Logo&#10;&#10;Description automatically generated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brightnessContrast bright="-12000" contrast="3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6" cy="857496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0ADFE708" w14:textId="16F6287A" w:rsidR="006646FE" w:rsidRPr="00743AD7" w:rsidRDefault="006646FE" w:rsidP="006646FE">
      <w:pPr>
        <w:jc w:val="both"/>
        <w:rPr>
          <w:b/>
          <w:bCs/>
          <w:sz w:val="30"/>
          <w:szCs w:val="30"/>
          <w:lang w:val="en-GB"/>
        </w:rPr>
      </w:pPr>
      <w:r w:rsidRPr="00664F52">
        <w:rPr>
          <w:b/>
          <w:sz w:val="28"/>
          <w:szCs w:val="28"/>
        </w:rPr>
        <w:t xml:space="preserve">                     </w:t>
      </w:r>
      <w:r w:rsidRPr="00721EF5">
        <w:rPr>
          <w:b/>
          <w:sz w:val="28"/>
          <w:szCs w:val="28"/>
        </w:rPr>
        <w:tab/>
      </w:r>
      <w:r w:rsidRPr="00743AD7">
        <w:rPr>
          <w:b/>
          <w:bCs/>
          <w:sz w:val="30"/>
          <w:szCs w:val="30"/>
          <w:lang w:val="en-GB"/>
        </w:rPr>
        <w:t>INSTITUTE FOR STRATEGIC STUDIES, RESEARCH AND ANALYSIS</w:t>
      </w:r>
    </w:p>
    <w:p w14:paraId="4AAEC398" w14:textId="77777777" w:rsidR="006646FE" w:rsidRPr="00743AD7" w:rsidRDefault="006646FE" w:rsidP="006646FE">
      <w:pPr>
        <w:rPr>
          <w:b/>
          <w:bCs/>
          <w:sz w:val="30"/>
          <w:szCs w:val="30"/>
          <w:lang w:val="en-GB"/>
        </w:rPr>
      </w:pPr>
      <w:r w:rsidRPr="00743AD7">
        <w:rPr>
          <w:b/>
          <w:bCs/>
          <w:sz w:val="30"/>
          <w:szCs w:val="30"/>
          <w:lang w:val="en-GB"/>
        </w:rPr>
        <w:tab/>
      </w:r>
      <w:r w:rsidRPr="00743AD7">
        <w:rPr>
          <w:b/>
          <w:bCs/>
          <w:sz w:val="30"/>
          <w:szCs w:val="30"/>
          <w:lang w:val="en-GB"/>
        </w:rPr>
        <w:tab/>
        <w:t>NATIONAL DEFENCE UNIVERSITY, ISLAMABAD</w:t>
      </w:r>
    </w:p>
    <w:p w14:paraId="2D928612" w14:textId="77777777" w:rsidR="006646FE" w:rsidRPr="00412A79" w:rsidRDefault="006646FE" w:rsidP="006646FE">
      <w:pPr>
        <w:rPr>
          <w:lang w:val="en-GB"/>
        </w:rPr>
      </w:pPr>
    </w:p>
    <w:p w14:paraId="668137D5" w14:textId="77777777" w:rsidR="006646FE" w:rsidRDefault="006646FE" w:rsidP="006646FE">
      <w:pPr>
        <w:jc w:val="center"/>
        <w:rPr>
          <w:b/>
          <w:bCs/>
          <w:sz w:val="32"/>
          <w:szCs w:val="32"/>
          <w:lang w:val="en-GB"/>
        </w:rPr>
      </w:pPr>
    </w:p>
    <w:p w14:paraId="692E30EF" w14:textId="2C9836F6" w:rsidR="006646FE" w:rsidRPr="00412A79" w:rsidRDefault="006646FE" w:rsidP="006646FE">
      <w:pPr>
        <w:jc w:val="center"/>
        <w:rPr>
          <w:b/>
          <w:bCs/>
          <w:sz w:val="32"/>
          <w:szCs w:val="32"/>
          <w:lang w:val="en-GB"/>
        </w:rPr>
      </w:pPr>
      <w:r w:rsidRPr="00412A79">
        <w:rPr>
          <w:b/>
          <w:bCs/>
          <w:sz w:val="32"/>
          <w:szCs w:val="32"/>
          <w:lang w:val="en-GB"/>
        </w:rPr>
        <w:t>Research Projects Programme</w:t>
      </w:r>
    </w:p>
    <w:p w14:paraId="7A2DE8B6" w14:textId="2C183D35" w:rsidR="006646FE" w:rsidRPr="00530E9C" w:rsidRDefault="006646FE" w:rsidP="006646FE">
      <w:pPr>
        <w:rPr>
          <w:b/>
          <w:sz w:val="28"/>
          <w:szCs w:val="28"/>
        </w:rPr>
      </w:pPr>
    </w:p>
    <w:p w14:paraId="4E457D76" w14:textId="77777777" w:rsidR="006646FE" w:rsidRPr="00530E9C" w:rsidRDefault="006646FE" w:rsidP="006646FE">
      <w:pPr>
        <w:jc w:val="center"/>
        <w:rPr>
          <w:b/>
          <w:sz w:val="28"/>
          <w:szCs w:val="28"/>
        </w:rPr>
      </w:pPr>
    </w:p>
    <w:p w14:paraId="03DCA99D" w14:textId="77777777" w:rsidR="006646FE" w:rsidRPr="00721EF5" w:rsidRDefault="006646FE" w:rsidP="006646FE">
      <w:pPr>
        <w:jc w:val="center"/>
        <w:rPr>
          <w:b/>
          <w:sz w:val="28"/>
          <w:szCs w:val="28"/>
        </w:rPr>
      </w:pPr>
      <w:r w:rsidRPr="00721EF5">
        <w:rPr>
          <w:b/>
          <w:sz w:val="28"/>
          <w:szCs w:val="28"/>
        </w:rPr>
        <w:t>PROPOSAL COVER SHEET</w:t>
      </w:r>
    </w:p>
    <w:p w14:paraId="4363A92D" w14:textId="77777777" w:rsidR="006646FE" w:rsidRPr="00721EF5" w:rsidRDefault="006646FE" w:rsidP="006646FE">
      <w:pPr>
        <w:rPr>
          <w:b/>
          <w:sz w:val="28"/>
          <w:szCs w:val="28"/>
        </w:rPr>
      </w:pPr>
    </w:p>
    <w:tbl>
      <w:tblPr>
        <w:tblStyle w:val="TableGrid"/>
        <w:tblW w:w="9355" w:type="dxa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695"/>
        <w:gridCol w:w="6660"/>
      </w:tblGrid>
      <w:tr w:rsidR="006646FE" w:rsidRPr="00721EF5" w14:paraId="0AC3C453" w14:textId="77777777" w:rsidTr="007411F4">
        <w:tc>
          <w:tcPr>
            <w:tcW w:w="2695" w:type="dxa"/>
            <w:shd w:val="clear" w:color="auto" w:fill="C5E0B3" w:themeFill="accent6" w:themeFillTint="66"/>
          </w:tcPr>
          <w:p w14:paraId="615E0594" w14:textId="77777777" w:rsidR="006646FE" w:rsidRPr="00721EF5" w:rsidRDefault="006646FE" w:rsidP="006646FE">
            <w:pPr>
              <w:rPr>
                <w:b/>
              </w:rPr>
            </w:pPr>
            <w:r w:rsidRPr="00721EF5">
              <w:rPr>
                <w:b/>
              </w:rPr>
              <w:t>Proposal Reference No.</w:t>
            </w:r>
          </w:p>
          <w:p w14:paraId="6F08DD9F" w14:textId="77777777" w:rsidR="006646FE" w:rsidRPr="00721EF5" w:rsidRDefault="006646FE" w:rsidP="006646FE">
            <w:r w:rsidRPr="00721EF5">
              <w:t>(Not for completion by applicant)</w:t>
            </w:r>
          </w:p>
        </w:tc>
        <w:tc>
          <w:tcPr>
            <w:tcW w:w="6660" w:type="dxa"/>
          </w:tcPr>
          <w:p w14:paraId="422B1B51" w14:textId="77777777" w:rsidR="006646FE" w:rsidRPr="00721EF5" w:rsidRDefault="006646FE" w:rsidP="006646FE">
            <w:pPr>
              <w:spacing w:line="360" w:lineRule="auto"/>
            </w:pPr>
          </w:p>
        </w:tc>
      </w:tr>
      <w:tr w:rsidR="006646FE" w:rsidRPr="00721EF5" w14:paraId="6CB75268" w14:textId="77777777" w:rsidTr="007411F4">
        <w:tc>
          <w:tcPr>
            <w:tcW w:w="2695" w:type="dxa"/>
            <w:shd w:val="clear" w:color="auto" w:fill="C5E0B3" w:themeFill="accent6" w:themeFillTint="66"/>
          </w:tcPr>
          <w:p w14:paraId="0EEA973E" w14:textId="77777777" w:rsidR="006646FE" w:rsidRDefault="006646FE" w:rsidP="006646FE">
            <w:pPr>
              <w:rPr>
                <w:b/>
              </w:rPr>
            </w:pPr>
            <w:r w:rsidRPr="00721EF5">
              <w:rPr>
                <w:b/>
              </w:rPr>
              <w:t>Title of Project:</w:t>
            </w:r>
          </w:p>
          <w:p w14:paraId="10DF0AE9" w14:textId="0F4CADDD" w:rsidR="006646FE" w:rsidRPr="00721EF5" w:rsidRDefault="006646FE" w:rsidP="006646FE">
            <w:pPr>
              <w:rPr>
                <w:b/>
              </w:rPr>
            </w:pPr>
          </w:p>
        </w:tc>
        <w:tc>
          <w:tcPr>
            <w:tcW w:w="6660" w:type="dxa"/>
          </w:tcPr>
          <w:p w14:paraId="57B242BE" w14:textId="77777777" w:rsidR="006646FE" w:rsidRPr="00721EF5" w:rsidRDefault="006646FE" w:rsidP="006646FE">
            <w:pPr>
              <w:spacing w:line="360" w:lineRule="auto"/>
            </w:pPr>
          </w:p>
        </w:tc>
      </w:tr>
      <w:tr w:rsidR="006646FE" w:rsidRPr="00721EF5" w14:paraId="6845C0AD" w14:textId="77777777" w:rsidTr="007411F4">
        <w:tc>
          <w:tcPr>
            <w:tcW w:w="2695" w:type="dxa"/>
            <w:shd w:val="clear" w:color="auto" w:fill="C5E0B3" w:themeFill="accent6" w:themeFillTint="66"/>
          </w:tcPr>
          <w:p w14:paraId="5186F7E3" w14:textId="77777777" w:rsidR="006646FE" w:rsidRDefault="006646FE" w:rsidP="006646FE">
            <w:pPr>
              <w:rPr>
                <w:b/>
              </w:rPr>
            </w:pPr>
            <w:r w:rsidRPr="00721EF5">
              <w:rPr>
                <w:b/>
              </w:rPr>
              <w:t>Duration of Project</w:t>
            </w:r>
            <w:r>
              <w:rPr>
                <w:b/>
              </w:rPr>
              <w:t xml:space="preserve"> </w:t>
            </w:r>
          </w:p>
          <w:p w14:paraId="540492EC" w14:textId="63B4A5A6" w:rsidR="006646FE" w:rsidRPr="00721EF5" w:rsidRDefault="006646FE" w:rsidP="006646FE">
            <w:pPr>
              <w:rPr>
                <w:b/>
              </w:rPr>
            </w:pPr>
            <w:r>
              <w:rPr>
                <w:b/>
              </w:rPr>
              <w:t>(</w:t>
            </w:r>
            <w:r w:rsidR="002023CD">
              <w:rPr>
                <w:b/>
              </w:rPr>
              <w:t>In</w:t>
            </w:r>
            <w:r>
              <w:rPr>
                <w:b/>
              </w:rPr>
              <w:t xml:space="preserve"> </w:t>
            </w:r>
            <w:r w:rsidR="002023CD">
              <w:rPr>
                <w:b/>
              </w:rPr>
              <w:t>M</w:t>
            </w:r>
            <w:r>
              <w:rPr>
                <w:b/>
              </w:rPr>
              <w:t>onths)</w:t>
            </w:r>
            <w:r w:rsidRPr="00721EF5">
              <w:rPr>
                <w:b/>
              </w:rPr>
              <w:t>:</w:t>
            </w:r>
          </w:p>
        </w:tc>
        <w:tc>
          <w:tcPr>
            <w:tcW w:w="6660" w:type="dxa"/>
          </w:tcPr>
          <w:p w14:paraId="4E853B6E" w14:textId="77777777" w:rsidR="006646FE" w:rsidRPr="00721EF5" w:rsidRDefault="006646FE" w:rsidP="006646FE">
            <w:pPr>
              <w:spacing w:line="360" w:lineRule="auto"/>
            </w:pPr>
          </w:p>
        </w:tc>
      </w:tr>
    </w:tbl>
    <w:p w14:paraId="05879FC9" w14:textId="77777777" w:rsidR="006646FE" w:rsidRDefault="006646FE"/>
    <w:tbl>
      <w:tblPr>
        <w:tblStyle w:val="TableGrid"/>
        <w:tblW w:w="9355" w:type="dxa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695"/>
        <w:gridCol w:w="6660"/>
      </w:tblGrid>
      <w:tr w:rsidR="006646FE" w:rsidRPr="00721EF5" w14:paraId="53BF7A94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62482278" w14:textId="30A9C66C" w:rsidR="006646FE" w:rsidRPr="00721EF5" w:rsidRDefault="006646FE" w:rsidP="00743AD7">
            <w:pPr>
              <w:rPr>
                <w:b/>
              </w:rPr>
            </w:pPr>
            <w:r>
              <w:rPr>
                <w:b/>
              </w:rPr>
              <w:t xml:space="preserve">Name of </w:t>
            </w:r>
            <w:r w:rsidRPr="00721EF5">
              <w:rPr>
                <w:b/>
              </w:rPr>
              <w:t>Principal Investigator</w:t>
            </w:r>
            <w:r w:rsidR="002023CD">
              <w:rPr>
                <w:b/>
              </w:rPr>
              <w:t>/ Researcher</w:t>
            </w:r>
            <w:r>
              <w:rPr>
                <w:b/>
              </w:rPr>
              <w:t>:</w:t>
            </w:r>
          </w:p>
        </w:tc>
        <w:tc>
          <w:tcPr>
            <w:tcW w:w="6660" w:type="dxa"/>
          </w:tcPr>
          <w:p w14:paraId="045F36A1" w14:textId="77777777" w:rsidR="006646FE" w:rsidRPr="00721EF5" w:rsidRDefault="006646FE" w:rsidP="006646FE">
            <w:pPr>
              <w:spacing w:line="360" w:lineRule="auto"/>
            </w:pPr>
          </w:p>
        </w:tc>
      </w:tr>
      <w:tr w:rsidR="006646FE" w:rsidRPr="00721EF5" w14:paraId="1D2D0034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731AF7A4" w14:textId="7C2DE3E3" w:rsidR="006646FE" w:rsidRDefault="006646FE" w:rsidP="00743AD7">
            <w:pPr>
              <w:rPr>
                <w:b/>
              </w:rPr>
            </w:pPr>
            <w:r>
              <w:rPr>
                <w:b/>
              </w:rPr>
              <w:t>Qualification:</w:t>
            </w:r>
          </w:p>
        </w:tc>
        <w:tc>
          <w:tcPr>
            <w:tcW w:w="6660" w:type="dxa"/>
          </w:tcPr>
          <w:p w14:paraId="6C9B4EDA" w14:textId="77777777" w:rsidR="006646FE" w:rsidRPr="00721EF5" w:rsidRDefault="006646FE" w:rsidP="006646FE">
            <w:pPr>
              <w:spacing w:line="360" w:lineRule="auto"/>
            </w:pPr>
          </w:p>
        </w:tc>
      </w:tr>
      <w:tr w:rsidR="00743AD7" w:rsidRPr="00721EF5" w14:paraId="5C3D1DA2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2F4ABE14" w14:textId="344AB25F" w:rsidR="00743AD7" w:rsidRDefault="00743AD7" w:rsidP="002023CD">
            <w:pPr>
              <w:rPr>
                <w:b/>
              </w:rPr>
            </w:pPr>
            <w:r>
              <w:rPr>
                <w:b/>
              </w:rPr>
              <w:t>Position/ Appointment:</w:t>
            </w:r>
          </w:p>
        </w:tc>
        <w:tc>
          <w:tcPr>
            <w:tcW w:w="6660" w:type="dxa"/>
          </w:tcPr>
          <w:p w14:paraId="616AE0C0" w14:textId="77777777" w:rsidR="00743AD7" w:rsidRPr="00721EF5" w:rsidRDefault="00743AD7" w:rsidP="006646FE">
            <w:pPr>
              <w:spacing w:line="360" w:lineRule="auto"/>
            </w:pPr>
          </w:p>
        </w:tc>
      </w:tr>
      <w:tr w:rsidR="006646FE" w:rsidRPr="00721EF5" w14:paraId="42BD336F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768922D2" w14:textId="078C86AF" w:rsidR="006646FE" w:rsidRDefault="006646FE" w:rsidP="00743AD7">
            <w:pPr>
              <w:rPr>
                <w:b/>
              </w:rPr>
            </w:pPr>
            <w:r>
              <w:rPr>
                <w:b/>
              </w:rPr>
              <w:t xml:space="preserve">Affiliated </w:t>
            </w:r>
            <w:r w:rsidRPr="00721EF5">
              <w:rPr>
                <w:b/>
              </w:rPr>
              <w:t>Institution</w:t>
            </w:r>
            <w:r>
              <w:rPr>
                <w:b/>
              </w:rPr>
              <w:t>:</w:t>
            </w:r>
          </w:p>
        </w:tc>
        <w:tc>
          <w:tcPr>
            <w:tcW w:w="6660" w:type="dxa"/>
          </w:tcPr>
          <w:p w14:paraId="0609D857" w14:textId="77777777" w:rsidR="006646FE" w:rsidRPr="00721EF5" w:rsidRDefault="006646FE" w:rsidP="006646FE">
            <w:pPr>
              <w:spacing w:line="360" w:lineRule="auto"/>
            </w:pPr>
          </w:p>
        </w:tc>
      </w:tr>
      <w:tr w:rsidR="006646FE" w:rsidRPr="00721EF5" w14:paraId="56334F39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1E70204D" w14:textId="77777777" w:rsidR="006646FE" w:rsidRDefault="006646FE" w:rsidP="00743AD7">
            <w:pPr>
              <w:rPr>
                <w:b/>
              </w:rPr>
            </w:pPr>
            <w:r>
              <w:rPr>
                <w:b/>
              </w:rPr>
              <w:t>Home Address:</w:t>
            </w:r>
          </w:p>
          <w:p w14:paraId="08FCE407" w14:textId="779B5DF3" w:rsidR="00743AD7" w:rsidRPr="00721EF5" w:rsidRDefault="00743AD7" w:rsidP="00743AD7">
            <w:pPr>
              <w:rPr>
                <w:b/>
              </w:rPr>
            </w:pPr>
          </w:p>
        </w:tc>
        <w:tc>
          <w:tcPr>
            <w:tcW w:w="6660" w:type="dxa"/>
          </w:tcPr>
          <w:p w14:paraId="68C4851B" w14:textId="77777777" w:rsidR="006646FE" w:rsidRPr="00721EF5" w:rsidRDefault="006646FE" w:rsidP="006646FE">
            <w:pPr>
              <w:spacing w:line="360" w:lineRule="auto"/>
            </w:pPr>
          </w:p>
        </w:tc>
      </w:tr>
      <w:tr w:rsidR="006646FE" w:rsidRPr="00721EF5" w14:paraId="6EBACFAB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2FF71569" w14:textId="040F0CFA" w:rsidR="006646FE" w:rsidRDefault="006646FE" w:rsidP="002023CD">
            <w:pPr>
              <w:rPr>
                <w:b/>
              </w:rPr>
            </w:pPr>
            <w:r>
              <w:rPr>
                <w:b/>
              </w:rPr>
              <w:t>Contact Number(s):</w:t>
            </w:r>
          </w:p>
        </w:tc>
        <w:tc>
          <w:tcPr>
            <w:tcW w:w="6660" w:type="dxa"/>
          </w:tcPr>
          <w:p w14:paraId="34FD2680" w14:textId="77777777" w:rsidR="006646FE" w:rsidRPr="00721EF5" w:rsidRDefault="006646FE" w:rsidP="006646FE">
            <w:pPr>
              <w:spacing w:line="360" w:lineRule="auto"/>
            </w:pPr>
          </w:p>
        </w:tc>
      </w:tr>
      <w:tr w:rsidR="006646FE" w:rsidRPr="00721EF5" w14:paraId="23411639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3DAD832E" w14:textId="23CA09E9" w:rsidR="006646FE" w:rsidRDefault="006646FE" w:rsidP="006646FE">
            <w:pPr>
              <w:rPr>
                <w:b/>
              </w:rPr>
            </w:pPr>
            <w:r>
              <w:rPr>
                <w:b/>
              </w:rPr>
              <w:t>Email:</w:t>
            </w:r>
          </w:p>
        </w:tc>
        <w:tc>
          <w:tcPr>
            <w:tcW w:w="6660" w:type="dxa"/>
          </w:tcPr>
          <w:p w14:paraId="448E5434" w14:textId="77777777" w:rsidR="006646FE" w:rsidRPr="00721EF5" w:rsidRDefault="006646FE" w:rsidP="006646FE">
            <w:pPr>
              <w:spacing w:line="360" w:lineRule="auto"/>
            </w:pPr>
          </w:p>
        </w:tc>
      </w:tr>
      <w:tr w:rsidR="006646FE" w:rsidRPr="00721EF5" w14:paraId="743070D9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57FC873D" w14:textId="3E1DF43B" w:rsidR="006646FE" w:rsidRDefault="006646FE" w:rsidP="006646FE">
            <w:pPr>
              <w:rPr>
                <w:b/>
              </w:rPr>
            </w:pPr>
            <w:r>
              <w:rPr>
                <w:b/>
              </w:rPr>
              <w:t>CV Attached (Yes/No):</w:t>
            </w:r>
          </w:p>
        </w:tc>
        <w:tc>
          <w:tcPr>
            <w:tcW w:w="6660" w:type="dxa"/>
          </w:tcPr>
          <w:p w14:paraId="0DDD0C60" w14:textId="77777777" w:rsidR="006646FE" w:rsidRPr="00721EF5" w:rsidRDefault="006646FE" w:rsidP="006646FE">
            <w:pPr>
              <w:spacing w:line="360" w:lineRule="auto"/>
            </w:pPr>
          </w:p>
        </w:tc>
      </w:tr>
      <w:tr w:rsidR="009359B3" w:rsidRPr="00721EF5" w14:paraId="3BF35805" w14:textId="77777777" w:rsidTr="006646FE">
        <w:tc>
          <w:tcPr>
            <w:tcW w:w="2695" w:type="dxa"/>
            <w:shd w:val="clear" w:color="auto" w:fill="C5E0B3" w:themeFill="accent6" w:themeFillTint="66"/>
            <w:vAlign w:val="center"/>
          </w:tcPr>
          <w:p w14:paraId="012411E8" w14:textId="5A257C02" w:rsidR="009359B3" w:rsidRDefault="009359B3" w:rsidP="006646FE">
            <w:pPr>
              <w:rPr>
                <w:b/>
              </w:rPr>
            </w:pPr>
            <w:r>
              <w:rPr>
                <w:b/>
              </w:rPr>
              <w:t>Letter of Support Attached (Yes/No):</w:t>
            </w:r>
          </w:p>
        </w:tc>
        <w:tc>
          <w:tcPr>
            <w:tcW w:w="6660" w:type="dxa"/>
          </w:tcPr>
          <w:p w14:paraId="5FCFA4D5" w14:textId="77777777" w:rsidR="009359B3" w:rsidRPr="00721EF5" w:rsidRDefault="009359B3" w:rsidP="006646FE">
            <w:pPr>
              <w:spacing w:line="360" w:lineRule="auto"/>
            </w:pPr>
          </w:p>
        </w:tc>
      </w:tr>
    </w:tbl>
    <w:p w14:paraId="134F6C16" w14:textId="04334701" w:rsidR="006646FE" w:rsidRDefault="006646FE" w:rsidP="006646FE">
      <w:pPr>
        <w:spacing w:line="360" w:lineRule="auto"/>
      </w:pPr>
    </w:p>
    <w:tbl>
      <w:tblPr>
        <w:tblStyle w:val="TableGrid"/>
        <w:tblW w:w="9355" w:type="dxa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695"/>
        <w:gridCol w:w="6660"/>
      </w:tblGrid>
      <w:tr w:rsidR="002023CD" w:rsidRPr="00721EF5" w14:paraId="6784B8FF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77E99BB4" w14:textId="643E1C90" w:rsidR="002023CD" w:rsidRDefault="002023CD" w:rsidP="007411F4">
            <w:pPr>
              <w:rPr>
                <w:b/>
              </w:rPr>
            </w:pPr>
            <w:r>
              <w:rPr>
                <w:b/>
              </w:rPr>
              <w:t>Name(s) of Team Member(s):</w:t>
            </w:r>
          </w:p>
          <w:p w14:paraId="580752EF" w14:textId="77777777" w:rsidR="002023CD" w:rsidRPr="00721EF5" w:rsidRDefault="002023CD" w:rsidP="007411F4">
            <w:pPr>
              <w:rPr>
                <w:b/>
              </w:rPr>
            </w:pPr>
          </w:p>
        </w:tc>
        <w:tc>
          <w:tcPr>
            <w:tcW w:w="6660" w:type="dxa"/>
          </w:tcPr>
          <w:p w14:paraId="2C056F1F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6778016A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327AB22F" w14:textId="687872CD" w:rsidR="002023CD" w:rsidRDefault="002023CD" w:rsidP="00743AD7">
            <w:pPr>
              <w:rPr>
                <w:b/>
              </w:rPr>
            </w:pPr>
            <w:r>
              <w:rPr>
                <w:b/>
              </w:rPr>
              <w:t>Qualification:</w:t>
            </w:r>
          </w:p>
        </w:tc>
        <w:tc>
          <w:tcPr>
            <w:tcW w:w="6660" w:type="dxa"/>
          </w:tcPr>
          <w:p w14:paraId="28127750" w14:textId="77777777" w:rsidR="002023CD" w:rsidRPr="00721EF5" w:rsidRDefault="002023CD" w:rsidP="007411F4">
            <w:pPr>
              <w:spacing w:line="360" w:lineRule="auto"/>
            </w:pPr>
          </w:p>
        </w:tc>
      </w:tr>
      <w:tr w:rsidR="009359B3" w:rsidRPr="00721EF5" w14:paraId="11AE2393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509F289F" w14:textId="1F356B6A" w:rsidR="009359B3" w:rsidRDefault="009359B3" w:rsidP="00743AD7">
            <w:pPr>
              <w:rPr>
                <w:b/>
              </w:rPr>
            </w:pPr>
            <w:r>
              <w:rPr>
                <w:b/>
              </w:rPr>
              <w:t>Position/ Appointment:</w:t>
            </w:r>
          </w:p>
        </w:tc>
        <w:tc>
          <w:tcPr>
            <w:tcW w:w="6660" w:type="dxa"/>
          </w:tcPr>
          <w:p w14:paraId="04E649E9" w14:textId="77777777" w:rsidR="009359B3" w:rsidRPr="00721EF5" w:rsidRDefault="009359B3" w:rsidP="007411F4">
            <w:pPr>
              <w:spacing w:line="360" w:lineRule="auto"/>
            </w:pPr>
          </w:p>
        </w:tc>
      </w:tr>
      <w:tr w:rsidR="002023CD" w:rsidRPr="00721EF5" w14:paraId="723D24BD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69522081" w14:textId="6FD91F86" w:rsidR="002023CD" w:rsidRDefault="002023CD" w:rsidP="00743AD7">
            <w:pPr>
              <w:rPr>
                <w:b/>
              </w:rPr>
            </w:pPr>
            <w:r>
              <w:rPr>
                <w:b/>
              </w:rPr>
              <w:t xml:space="preserve">Affiliated </w:t>
            </w:r>
            <w:r w:rsidRPr="00721EF5">
              <w:rPr>
                <w:b/>
              </w:rPr>
              <w:t>Institution</w:t>
            </w:r>
            <w:r>
              <w:rPr>
                <w:b/>
              </w:rPr>
              <w:t>:</w:t>
            </w:r>
          </w:p>
        </w:tc>
        <w:tc>
          <w:tcPr>
            <w:tcW w:w="6660" w:type="dxa"/>
          </w:tcPr>
          <w:p w14:paraId="0EB5DF1D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71CAD9A6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2EB75242" w14:textId="77777777" w:rsidR="002023CD" w:rsidRDefault="002023CD" w:rsidP="007411F4">
            <w:pPr>
              <w:rPr>
                <w:b/>
              </w:rPr>
            </w:pPr>
            <w:r>
              <w:rPr>
                <w:b/>
              </w:rPr>
              <w:t>Home Address:</w:t>
            </w:r>
          </w:p>
          <w:p w14:paraId="0504B977" w14:textId="77777777" w:rsidR="002023CD" w:rsidRPr="00721EF5" w:rsidRDefault="002023CD" w:rsidP="007411F4">
            <w:pPr>
              <w:rPr>
                <w:b/>
              </w:rPr>
            </w:pPr>
          </w:p>
        </w:tc>
        <w:tc>
          <w:tcPr>
            <w:tcW w:w="6660" w:type="dxa"/>
          </w:tcPr>
          <w:p w14:paraId="214BBE28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7965EE8C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0E0C9C56" w14:textId="77777777" w:rsidR="002023CD" w:rsidRDefault="002023CD" w:rsidP="007411F4">
            <w:pPr>
              <w:rPr>
                <w:b/>
              </w:rPr>
            </w:pPr>
            <w:r>
              <w:rPr>
                <w:b/>
              </w:rPr>
              <w:t>Contact Number(s):</w:t>
            </w:r>
          </w:p>
        </w:tc>
        <w:tc>
          <w:tcPr>
            <w:tcW w:w="6660" w:type="dxa"/>
          </w:tcPr>
          <w:p w14:paraId="14D6396E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15335D09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567D7CE6" w14:textId="77777777" w:rsidR="002023CD" w:rsidRDefault="002023CD" w:rsidP="007411F4">
            <w:pPr>
              <w:rPr>
                <w:b/>
              </w:rPr>
            </w:pPr>
            <w:r>
              <w:rPr>
                <w:b/>
              </w:rPr>
              <w:t>Email:</w:t>
            </w:r>
          </w:p>
        </w:tc>
        <w:tc>
          <w:tcPr>
            <w:tcW w:w="6660" w:type="dxa"/>
          </w:tcPr>
          <w:p w14:paraId="272D7021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2D23838E" w14:textId="77777777" w:rsidTr="007411F4">
        <w:tc>
          <w:tcPr>
            <w:tcW w:w="2695" w:type="dxa"/>
            <w:shd w:val="clear" w:color="auto" w:fill="C5E0B3" w:themeFill="accent6" w:themeFillTint="66"/>
            <w:vAlign w:val="center"/>
          </w:tcPr>
          <w:p w14:paraId="6E84DAD6" w14:textId="6AED8AFC" w:rsidR="002023CD" w:rsidRDefault="002023CD" w:rsidP="007411F4">
            <w:pPr>
              <w:rPr>
                <w:b/>
              </w:rPr>
            </w:pPr>
            <w:r>
              <w:rPr>
                <w:b/>
              </w:rPr>
              <w:t>CV</w:t>
            </w:r>
            <w:r w:rsidR="00743AD7">
              <w:rPr>
                <w:b/>
              </w:rPr>
              <w:t>(s)</w:t>
            </w:r>
            <w:r>
              <w:rPr>
                <w:b/>
              </w:rPr>
              <w:t xml:space="preserve"> Attached (Yes/No):</w:t>
            </w:r>
          </w:p>
        </w:tc>
        <w:tc>
          <w:tcPr>
            <w:tcW w:w="6660" w:type="dxa"/>
          </w:tcPr>
          <w:p w14:paraId="79CC4943" w14:textId="77777777" w:rsidR="002023CD" w:rsidRPr="00721EF5" w:rsidRDefault="002023CD" w:rsidP="007411F4">
            <w:pPr>
              <w:spacing w:line="360" w:lineRule="auto"/>
            </w:pPr>
          </w:p>
        </w:tc>
      </w:tr>
    </w:tbl>
    <w:p w14:paraId="3E37A60A" w14:textId="77777777" w:rsidR="002023CD" w:rsidRPr="00721EF5" w:rsidRDefault="002023CD" w:rsidP="006646FE">
      <w:pPr>
        <w:spacing w:line="360" w:lineRule="auto"/>
      </w:pPr>
    </w:p>
    <w:p w14:paraId="5436381B" w14:textId="2443B2DD" w:rsidR="006646FE" w:rsidRPr="002023CD" w:rsidRDefault="002023CD" w:rsidP="000A33CE">
      <w:pPr>
        <w:ind w:left="-270" w:right="-81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column"/>
      </w:r>
      <w:r w:rsidRPr="002023CD">
        <w:rPr>
          <w:b/>
          <w:sz w:val="28"/>
          <w:szCs w:val="28"/>
        </w:rPr>
        <w:lastRenderedPageBreak/>
        <w:t>PROPOSAL DESCRIPTION</w:t>
      </w:r>
    </w:p>
    <w:p w14:paraId="7464B021" w14:textId="77777777" w:rsidR="006646FE" w:rsidRPr="00721EF5" w:rsidRDefault="006646FE" w:rsidP="006646FE"/>
    <w:p w14:paraId="1DC71D47" w14:textId="77777777" w:rsidR="006646FE" w:rsidRPr="00721EF5" w:rsidRDefault="006646FE" w:rsidP="006646FE"/>
    <w:tbl>
      <w:tblPr>
        <w:tblStyle w:val="TableGrid"/>
        <w:tblW w:w="10440" w:type="dxa"/>
        <w:tblInd w:w="-275" w:type="dxa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340"/>
        <w:gridCol w:w="8100"/>
      </w:tblGrid>
      <w:tr w:rsidR="002023CD" w:rsidRPr="00721EF5" w14:paraId="05310AF0" w14:textId="77777777" w:rsidTr="00FA3295">
        <w:tc>
          <w:tcPr>
            <w:tcW w:w="2340" w:type="dxa"/>
            <w:shd w:val="clear" w:color="auto" w:fill="C5E0B3" w:themeFill="accent6" w:themeFillTint="66"/>
          </w:tcPr>
          <w:p w14:paraId="28A24DC9" w14:textId="0F4591EA" w:rsidR="002023CD" w:rsidRPr="00743AD7" w:rsidRDefault="002023CD" w:rsidP="007411F4">
            <w:pPr>
              <w:rPr>
                <w:b/>
                <w:sz w:val="24"/>
                <w:szCs w:val="24"/>
              </w:rPr>
            </w:pPr>
            <w:r w:rsidRPr="00743AD7">
              <w:rPr>
                <w:b/>
                <w:sz w:val="24"/>
                <w:szCs w:val="24"/>
              </w:rPr>
              <w:t>Title of the Project:</w:t>
            </w:r>
          </w:p>
          <w:p w14:paraId="2359152D" w14:textId="77777777" w:rsidR="002023CD" w:rsidRDefault="002023CD" w:rsidP="007411F4">
            <w:pPr>
              <w:rPr>
                <w:b/>
              </w:rPr>
            </w:pPr>
          </w:p>
          <w:p w14:paraId="08602D31" w14:textId="77777777" w:rsidR="002023CD" w:rsidRDefault="002023CD" w:rsidP="007411F4">
            <w:pPr>
              <w:rPr>
                <w:b/>
              </w:rPr>
            </w:pPr>
          </w:p>
          <w:p w14:paraId="758ED0BD" w14:textId="2B8E2CFA" w:rsidR="002023CD" w:rsidRPr="00721EF5" w:rsidRDefault="002023CD" w:rsidP="007411F4">
            <w:pPr>
              <w:rPr>
                <w:b/>
              </w:rPr>
            </w:pPr>
          </w:p>
        </w:tc>
        <w:tc>
          <w:tcPr>
            <w:tcW w:w="8100" w:type="dxa"/>
          </w:tcPr>
          <w:p w14:paraId="02EACFC3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4928C015" w14:textId="77777777" w:rsidTr="00FA3295">
        <w:tc>
          <w:tcPr>
            <w:tcW w:w="2340" w:type="dxa"/>
            <w:shd w:val="clear" w:color="auto" w:fill="C5E0B3" w:themeFill="accent6" w:themeFillTint="66"/>
          </w:tcPr>
          <w:p w14:paraId="438B45FF" w14:textId="70A2505A" w:rsidR="00FA3295" w:rsidRPr="00743AD7" w:rsidRDefault="00FA3295" w:rsidP="00FA3295">
            <w:pPr>
              <w:spacing w:after="160" w:line="259" w:lineRule="auto"/>
              <w:jc w:val="both"/>
              <w:rPr>
                <w:b/>
                <w:sz w:val="24"/>
                <w:szCs w:val="24"/>
              </w:rPr>
            </w:pPr>
            <w:r w:rsidRPr="00743AD7">
              <w:rPr>
                <w:b/>
                <w:sz w:val="24"/>
                <w:szCs w:val="24"/>
              </w:rPr>
              <w:t>Introduction:</w:t>
            </w:r>
          </w:p>
          <w:p w14:paraId="10817815" w14:textId="788CF101" w:rsidR="00FA3295" w:rsidRDefault="00FA3295" w:rsidP="00FA3295">
            <w:pPr>
              <w:spacing w:after="160" w:line="259" w:lineRule="auto"/>
              <w:jc w:val="both"/>
              <w:rPr>
                <w:b/>
              </w:rPr>
            </w:pPr>
            <w:r>
              <w:rPr>
                <w:b/>
              </w:rPr>
              <w:t>(</w:t>
            </w:r>
            <w:r w:rsidR="00806DB2">
              <w:rPr>
                <w:b/>
              </w:rPr>
              <w:t>including Problem Statement</w:t>
            </w:r>
            <w:r>
              <w:rPr>
                <w:b/>
              </w:rPr>
              <w:t>)</w:t>
            </w:r>
          </w:p>
          <w:p w14:paraId="5206B271" w14:textId="77777777" w:rsidR="00806DB2" w:rsidRPr="00FA3295" w:rsidRDefault="00806DB2" w:rsidP="00FA3295">
            <w:pPr>
              <w:spacing w:after="160" w:line="259" w:lineRule="auto"/>
              <w:jc w:val="both"/>
              <w:rPr>
                <w:b/>
              </w:rPr>
            </w:pPr>
          </w:p>
          <w:p w14:paraId="06DCE868" w14:textId="491C1F58" w:rsidR="002023CD" w:rsidRDefault="002023CD" w:rsidP="007411F4">
            <w:pPr>
              <w:rPr>
                <w:b/>
              </w:rPr>
            </w:pPr>
          </w:p>
          <w:p w14:paraId="56EB5D37" w14:textId="77777777" w:rsidR="00806DB2" w:rsidRDefault="00806DB2" w:rsidP="007411F4">
            <w:pPr>
              <w:rPr>
                <w:b/>
              </w:rPr>
            </w:pPr>
          </w:p>
          <w:p w14:paraId="5951FE97" w14:textId="77777777" w:rsidR="002023CD" w:rsidRDefault="002023CD" w:rsidP="007411F4">
            <w:pPr>
              <w:rPr>
                <w:b/>
              </w:rPr>
            </w:pPr>
          </w:p>
          <w:p w14:paraId="68A56BF8" w14:textId="77777777" w:rsidR="002023CD" w:rsidRDefault="002023CD" w:rsidP="007411F4">
            <w:pPr>
              <w:rPr>
                <w:b/>
              </w:rPr>
            </w:pPr>
          </w:p>
          <w:p w14:paraId="09B9083B" w14:textId="77777777" w:rsidR="002023CD" w:rsidRDefault="002023CD" w:rsidP="007411F4">
            <w:pPr>
              <w:rPr>
                <w:b/>
              </w:rPr>
            </w:pPr>
          </w:p>
          <w:p w14:paraId="26FF74E7" w14:textId="68AE81DE" w:rsidR="002023CD" w:rsidRPr="00721EF5" w:rsidRDefault="002023CD" w:rsidP="007411F4">
            <w:pPr>
              <w:rPr>
                <w:b/>
              </w:rPr>
            </w:pPr>
          </w:p>
        </w:tc>
        <w:tc>
          <w:tcPr>
            <w:tcW w:w="8100" w:type="dxa"/>
          </w:tcPr>
          <w:p w14:paraId="31349444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762B01D2" w14:textId="77777777" w:rsidTr="00FA3295">
        <w:tc>
          <w:tcPr>
            <w:tcW w:w="2340" w:type="dxa"/>
            <w:shd w:val="clear" w:color="auto" w:fill="C5E0B3" w:themeFill="accent6" w:themeFillTint="66"/>
          </w:tcPr>
          <w:p w14:paraId="47420BD2" w14:textId="1DF18542" w:rsidR="002023CD" w:rsidRPr="00743AD7" w:rsidRDefault="002023CD" w:rsidP="007411F4">
            <w:pPr>
              <w:rPr>
                <w:b/>
                <w:sz w:val="24"/>
                <w:szCs w:val="24"/>
              </w:rPr>
            </w:pPr>
            <w:r w:rsidRPr="00743AD7">
              <w:rPr>
                <w:b/>
                <w:sz w:val="24"/>
                <w:szCs w:val="24"/>
              </w:rPr>
              <w:t>Significance:</w:t>
            </w:r>
          </w:p>
          <w:p w14:paraId="5591F27E" w14:textId="5B10AA7B" w:rsidR="00FA3295" w:rsidRDefault="00FA3295" w:rsidP="007411F4">
            <w:pPr>
              <w:rPr>
                <w:b/>
              </w:rPr>
            </w:pPr>
          </w:p>
          <w:p w14:paraId="51AA7CD8" w14:textId="73CFF8E4" w:rsidR="00FA3295" w:rsidRPr="00FA3295" w:rsidRDefault="00FA3295" w:rsidP="00FA3295">
            <w:pPr>
              <w:spacing w:after="160" w:line="259" w:lineRule="auto"/>
              <w:jc w:val="both"/>
              <w:rPr>
                <w:b/>
              </w:rPr>
            </w:pPr>
            <w:r w:rsidRPr="00FA3295">
              <w:rPr>
                <w:b/>
              </w:rPr>
              <w:t>(Impact of Proposed Project at National Level</w:t>
            </w:r>
            <w:r>
              <w:rPr>
                <w:b/>
              </w:rPr>
              <w:t>)</w:t>
            </w:r>
          </w:p>
          <w:p w14:paraId="2969214D" w14:textId="417B8574" w:rsidR="00FA3295" w:rsidRDefault="00FA3295" w:rsidP="007411F4">
            <w:pPr>
              <w:rPr>
                <w:b/>
              </w:rPr>
            </w:pPr>
          </w:p>
          <w:p w14:paraId="3ABB93A6" w14:textId="77777777" w:rsidR="00806DB2" w:rsidRDefault="00806DB2" w:rsidP="007411F4">
            <w:pPr>
              <w:rPr>
                <w:b/>
              </w:rPr>
            </w:pPr>
          </w:p>
          <w:p w14:paraId="07B8625E" w14:textId="1E63F68D" w:rsidR="00806DB2" w:rsidRDefault="00806DB2" w:rsidP="007411F4">
            <w:pPr>
              <w:rPr>
                <w:b/>
              </w:rPr>
            </w:pPr>
          </w:p>
          <w:p w14:paraId="7BF64474" w14:textId="77777777" w:rsidR="00806DB2" w:rsidRDefault="00806DB2" w:rsidP="007411F4">
            <w:pPr>
              <w:rPr>
                <w:b/>
              </w:rPr>
            </w:pPr>
          </w:p>
          <w:p w14:paraId="73D777C9" w14:textId="77777777" w:rsidR="002023CD" w:rsidRDefault="002023CD" w:rsidP="007411F4">
            <w:pPr>
              <w:rPr>
                <w:b/>
              </w:rPr>
            </w:pPr>
          </w:p>
          <w:p w14:paraId="2DE5CB1C" w14:textId="77777777" w:rsidR="002023CD" w:rsidRDefault="002023CD" w:rsidP="007411F4">
            <w:pPr>
              <w:rPr>
                <w:b/>
              </w:rPr>
            </w:pPr>
          </w:p>
          <w:p w14:paraId="5FF80F83" w14:textId="2D549A18" w:rsidR="002023CD" w:rsidRDefault="002023CD" w:rsidP="007411F4">
            <w:pPr>
              <w:rPr>
                <w:b/>
              </w:rPr>
            </w:pPr>
          </w:p>
        </w:tc>
        <w:tc>
          <w:tcPr>
            <w:tcW w:w="8100" w:type="dxa"/>
          </w:tcPr>
          <w:p w14:paraId="4A77EF7A" w14:textId="77777777" w:rsidR="002023CD" w:rsidRPr="00721EF5" w:rsidRDefault="002023CD" w:rsidP="007411F4">
            <w:pPr>
              <w:spacing w:line="360" w:lineRule="auto"/>
            </w:pPr>
          </w:p>
        </w:tc>
      </w:tr>
      <w:tr w:rsidR="002023CD" w:rsidRPr="00721EF5" w14:paraId="2BBB29CF" w14:textId="77777777" w:rsidTr="00FA3295">
        <w:tc>
          <w:tcPr>
            <w:tcW w:w="2340" w:type="dxa"/>
            <w:shd w:val="clear" w:color="auto" w:fill="C5E0B3" w:themeFill="accent6" w:themeFillTint="66"/>
          </w:tcPr>
          <w:p w14:paraId="713AE77D" w14:textId="77777777" w:rsidR="00FA3295" w:rsidRPr="00743AD7" w:rsidRDefault="00FA3295" w:rsidP="00FA3295">
            <w:pPr>
              <w:spacing w:after="160" w:line="259" w:lineRule="auto"/>
              <w:jc w:val="both"/>
              <w:rPr>
                <w:b/>
                <w:bCs/>
                <w:sz w:val="24"/>
                <w:szCs w:val="24"/>
                <w:lang w:val="en-GB"/>
              </w:rPr>
            </w:pPr>
            <w:r w:rsidRPr="00743AD7">
              <w:rPr>
                <w:b/>
                <w:bCs/>
                <w:sz w:val="24"/>
                <w:szCs w:val="24"/>
                <w:lang w:val="en-GB"/>
              </w:rPr>
              <w:t>Project Description:</w:t>
            </w:r>
          </w:p>
          <w:p w14:paraId="788A82F7" w14:textId="47A25264" w:rsidR="00FA3295" w:rsidRDefault="00FA3295" w:rsidP="00FA3295">
            <w:pPr>
              <w:spacing w:after="160" w:line="259" w:lineRule="auto"/>
              <w:jc w:val="both"/>
              <w:rPr>
                <w:b/>
              </w:rPr>
            </w:pPr>
            <w:r w:rsidRPr="00FA3295">
              <w:rPr>
                <w:b/>
              </w:rPr>
              <w:t>(Research Question(s), Plan for Work, Timeline and Requirement of Physical Resources/ Facilities</w:t>
            </w:r>
            <w:r>
              <w:rPr>
                <w:b/>
              </w:rPr>
              <w:t>)</w:t>
            </w:r>
          </w:p>
          <w:p w14:paraId="393FA08B" w14:textId="58FEC2A5" w:rsidR="00806DB2" w:rsidRDefault="00806DB2" w:rsidP="00FA3295">
            <w:pPr>
              <w:spacing w:after="160" w:line="259" w:lineRule="auto"/>
              <w:jc w:val="both"/>
              <w:rPr>
                <w:b/>
              </w:rPr>
            </w:pPr>
          </w:p>
          <w:p w14:paraId="407E1F17" w14:textId="77777777" w:rsidR="00806DB2" w:rsidRDefault="00806DB2" w:rsidP="00FA3295">
            <w:pPr>
              <w:spacing w:after="160" w:line="259" w:lineRule="auto"/>
              <w:jc w:val="both"/>
              <w:rPr>
                <w:b/>
              </w:rPr>
            </w:pPr>
          </w:p>
          <w:p w14:paraId="6C391003" w14:textId="77777777" w:rsidR="00FA3295" w:rsidRPr="00FA3295" w:rsidRDefault="00FA3295" w:rsidP="00FA3295">
            <w:pPr>
              <w:spacing w:after="160" w:line="259" w:lineRule="auto"/>
              <w:jc w:val="both"/>
              <w:rPr>
                <w:b/>
              </w:rPr>
            </w:pPr>
          </w:p>
          <w:p w14:paraId="121C92CD" w14:textId="77777777" w:rsidR="002023CD" w:rsidRDefault="002023CD" w:rsidP="007411F4">
            <w:pPr>
              <w:rPr>
                <w:b/>
              </w:rPr>
            </w:pPr>
          </w:p>
        </w:tc>
        <w:tc>
          <w:tcPr>
            <w:tcW w:w="8100" w:type="dxa"/>
          </w:tcPr>
          <w:p w14:paraId="6D388109" w14:textId="77777777" w:rsidR="002023CD" w:rsidRPr="00721EF5" w:rsidRDefault="002023CD" w:rsidP="007411F4">
            <w:pPr>
              <w:spacing w:line="360" w:lineRule="auto"/>
            </w:pPr>
          </w:p>
        </w:tc>
      </w:tr>
      <w:tr w:rsidR="00FA3295" w:rsidRPr="00721EF5" w14:paraId="169655A7" w14:textId="77777777" w:rsidTr="009359B3">
        <w:trPr>
          <w:trHeight w:val="70"/>
        </w:trPr>
        <w:tc>
          <w:tcPr>
            <w:tcW w:w="2340" w:type="dxa"/>
            <w:shd w:val="clear" w:color="auto" w:fill="C5E0B3" w:themeFill="accent6" w:themeFillTint="66"/>
          </w:tcPr>
          <w:p w14:paraId="46C7C2E7" w14:textId="77777777" w:rsidR="00FA3295" w:rsidRDefault="00FA3295" w:rsidP="00FA3295">
            <w:pPr>
              <w:spacing w:after="160" w:line="259" w:lineRule="auto"/>
              <w:jc w:val="both"/>
              <w:rPr>
                <w:b/>
                <w:bCs/>
                <w:sz w:val="24"/>
                <w:szCs w:val="24"/>
                <w:lang w:val="en-GB"/>
              </w:rPr>
            </w:pPr>
            <w:r w:rsidRPr="00FA3295">
              <w:rPr>
                <w:b/>
                <w:bCs/>
                <w:sz w:val="24"/>
                <w:szCs w:val="24"/>
                <w:lang w:val="en-GB"/>
              </w:rPr>
              <w:t>Proposed Project Budget (in detail)</w:t>
            </w:r>
            <w:r w:rsidR="00114219">
              <w:rPr>
                <w:b/>
                <w:bCs/>
                <w:sz w:val="24"/>
                <w:szCs w:val="24"/>
                <w:lang w:val="en-GB"/>
              </w:rPr>
              <w:t>:</w:t>
            </w:r>
          </w:p>
          <w:p w14:paraId="574D8A94" w14:textId="77777777" w:rsidR="00806DB2" w:rsidRDefault="00806DB2" w:rsidP="00FA3295">
            <w:pPr>
              <w:spacing w:after="160" w:line="259" w:lineRule="auto"/>
              <w:jc w:val="both"/>
              <w:rPr>
                <w:b/>
                <w:bCs/>
                <w:sz w:val="24"/>
                <w:szCs w:val="24"/>
                <w:lang w:val="en-GB"/>
              </w:rPr>
            </w:pPr>
          </w:p>
          <w:p w14:paraId="239ECED8" w14:textId="54CA3106" w:rsidR="00806DB2" w:rsidRPr="00FA3295" w:rsidRDefault="00806DB2" w:rsidP="00FA3295">
            <w:pPr>
              <w:spacing w:after="160" w:line="259" w:lineRule="auto"/>
              <w:jc w:val="both"/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8100" w:type="dxa"/>
          </w:tcPr>
          <w:p w14:paraId="1E7200D3" w14:textId="77777777" w:rsidR="00FA3295" w:rsidRPr="00FA3295" w:rsidRDefault="00FA3295" w:rsidP="007411F4">
            <w:pPr>
              <w:spacing w:line="360" w:lineRule="auto"/>
              <w:rPr>
                <w:sz w:val="24"/>
                <w:szCs w:val="24"/>
                <w:lang w:val="en-GB"/>
              </w:rPr>
            </w:pPr>
          </w:p>
        </w:tc>
      </w:tr>
    </w:tbl>
    <w:p w14:paraId="122B6F88" w14:textId="77777777" w:rsidR="006646FE" w:rsidRPr="00721EF5" w:rsidRDefault="006646FE" w:rsidP="009359B3">
      <w:pPr>
        <w:rPr>
          <w:b/>
          <w:sz w:val="28"/>
          <w:szCs w:val="28"/>
        </w:rPr>
      </w:pPr>
    </w:p>
    <w:sectPr w:rsidR="006646FE" w:rsidRPr="00721EF5" w:rsidSect="004649A9">
      <w:pgSz w:w="12240" w:h="16560" w:code="1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6FAC0" w14:textId="77777777" w:rsidR="005A5D84" w:rsidRDefault="005A5D84" w:rsidP="006646FE">
      <w:r>
        <w:separator/>
      </w:r>
    </w:p>
  </w:endnote>
  <w:endnote w:type="continuationSeparator" w:id="0">
    <w:p w14:paraId="40094886" w14:textId="77777777" w:rsidR="005A5D84" w:rsidRDefault="005A5D84" w:rsidP="00664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7308E" w14:textId="77777777" w:rsidR="005A5D84" w:rsidRDefault="005A5D84" w:rsidP="006646FE">
      <w:r>
        <w:separator/>
      </w:r>
    </w:p>
  </w:footnote>
  <w:footnote w:type="continuationSeparator" w:id="0">
    <w:p w14:paraId="6490EA0D" w14:textId="77777777" w:rsidR="005A5D84" w:rsidRDefault="005A5D84" w:rsidP="006646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B64"/>
    <w:multiLevelType w:val="hybridMultilevel"/>
    <w:tmpl w:val="74FA1B5E"/>
    <w:lvl w:ilvl="0" w:tplc="24C4DA5A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8112A"/>
    <w:multiLevelType w:val="hybridMultilevel"/>
    <w:tmpl w:val="9B1E5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D6F59"/>
    <w:multiLevelType w:val="hybridMultilevel"/>
    <w:tmpl w:val="12525A48"/>
    <w:lvl w:ilvl="0" w:tplc="E5E07BA4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A94FF7"/>
    <w:multiLevelType w:val="hybridMultilevel"/>
    <w:tmpl w:val="025CEE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330F2E"/>
    <w:multiLevelType w:val="hybridMultilevel"/>
    <w:tmpl w:val="9A10D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DE0A418">
      <w:start w:val="12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334719">
    <w:abstractNumId w:val="1"/>
  </w:num>
  <w:num w:numId="2" w16cid:durableId="2047410229">
    <w:abstractNumId w:val="4"/>
  </w:num>
  <w:num w:numId="3" w16cid:durableId="686761410">
    <w:abstractNumId w:val="2"/>
  </w:num>
  <w:num w:numId="4" w16cid:durableId="865338626">
    <w:abstractNumId w:val="0"/>
  </w:num>
  <w:num w:numId="5" w16cid:durableId="2275732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DUzMzEzszQxMzRT0lEKTi0uzszPAykwrAUAikylriwAAAA="/>
  </w:docVars>
  <w:rsids>
    <w:rsidRoot w:val="006646FE"/>
    <w:rsid w:val="000A33CE"/>
    <w:rsid w:val="00114219"/>
    <w:rsid w:val="002023CD"/>
    <w:rsid w:val="002517EB"/>
    <w:rsid w:val="0047315E"/>
    <w:rsid w:val="005A5D84"/>
    <w:rsid w:val="00644A1C"/>
    <w:rsid w:val="006646FE"/>
    <w:rsid w:val="00743AD7"/>
    <w:rsid w:val="00806DB2"/>
    <w:rsid w:val="008149C6"/>
    <w:rsid w:val="009359B3"/>
    <w:rsid w:val="00FA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A7740"/>
  <w15:chartTrackingRefBased/>
  <w15:docId w15:val="{C3386988-1298-406F-B6B1-3F42EF373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6FE"/>
    <w:pPr>
      <w:spacing w:after="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6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6FE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table" w:styleId="TableGrid">
    <w:name w:val="Table Grid"/>
    <w:basedOn w:val="TableNormal"/>
    <w:uiPriority w:val="59"/>
    <w:rsid w:val="006646F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6FE"/>
    <w:pPr>
      <w:ind w:left="720"/>
      <w:contextualSpacing/>
    </w:pPr>
    <w:rPr>
      <w:rFonts w:ascii="Calibri" w:eastAsia="Calibri" w:hAnsi="Calibri" w:cs="Times New Roman"/>
      <w:lang w:val="es-CO"/>
    </w:rPr>
  </w:style>
  <w:style w:type="paragraph" w:styleId="FootnoteText">
    <w:name w:val="footnote text"/>
    <w:aliases w:val="FOOTNOTES,fn,footnote text,single space,Texto nota pie 2,Texto nota pie 21,Footnote Text Char1 Char,Footnote Text Char Char Char1,Footnote Text Char1 Char Char Char1,Footnote Text Char1 Char1 Char,Footnote Text Char Char Char Char,ft,Char"/>
    <w:basedOn w:val="Normal"/>
    <w:link w:val="FootnoteTextChar"/>
    <w:uiPriority w:val="99"/>
    <w:unhideWhenUsed/>
    <w:qFormat/>
    <w:rsid w:val="006646FE"/>
    <w:rPr>
      <w:sz w:val="20"/>
      <w:szCs w:val="20"/>
    </w:rPr>
  </w:style>
  <w:style w:type="character" w:customStyle="1" w:styleId="FootnoteTextChar">
    <w:name w:val="Footnote Text Char"/>
    <w:aliases w:val="FOOTNOTES Char,fn Char,footnote text Char,single space Char,Texto nota pie 2 Char,Texto nota pie 21 Char,Footnote Text Char1 Char Char,Footnote Text Char Char Char1 Char,Footnote Text Char1 Char Char Char1 Char,ft Char,Char Char"/>
    <w:basedOn w:val="DefaultParagraphFont"/>
    <w:link w:val="FootnoteText"/>
    <w:uiPriority w:val="99"/>
    <w:rsid w:val="006646FE"/>
    <w:rPr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6646FE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6646FE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646F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646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 Research</dc:creator>
  <cp:keywords/>
  <dc:description/>
  <cp:lastModifiedBy>DD Research</cp:lastModifiedBy>
  <cp:revision>6</cp:revision>
  <dcterms:created xsi:type="dcterms:W3CDTF">2023-01-11T04:41:00Z</dcterms:created>
  <dcterms:modified xsi:type="dcterms:W3CDTF">2023-01-12T05:12:00Z</dcterms:modified>
</cp:coreProperties>
</file>